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ediumShading1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C48EC" w:rsidTr="001C4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C48EC" w:rsidRPr="001C48EC" w:rsidRDefault="001C48EC" w:rsidP="001C48EC">
            <w:pPr>
              <w:spacing w:before="120" w:after="120"/>
              <w:jc w:val="center"/>
              <w:rPr>
                <w:sz w:val="32"/>
                <w:szCs w:val="32"/>
              </w:rPr>
            </w:pPr>
            <w:r w:rsidRPr="001C48EC">
              <w:rPr>
                <w:sz w:val="32"/>
                <w:szCs w:val="32"/>
              </w:rPr>
              <w:t>Business Retreat Budget</w:t>
            </w:r>
          </w:p>
        </w:tc>
      </w:tr>
      <w:tr w:rsidR="001C48EC" w:rsidTr="001C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P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y Rental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8,000</w:t>
            </w:r>
          </w:p>
        </w:tc>
      </w:tr>
      <w:tr w:rsidR="001C48EC" w:rsidTr="001C48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P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od/Beverage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5,000</w:t>
            </w:r>
          </w:p>
        </w:tc>
      </w:tr>
      <w:tr w:rsidR="001C48EC" w:rsidTr="001C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P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tel Room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2,500</w:t>
            </w:r>
          </w:p>
        </w:tc>
      </w:tr>
      <w:tr w:rsidR="001C48EC" w:rsidTr="001C48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P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ntal Vehicle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1,500</w:t>
            </w:r>
          </w:p>
        </w:tc>
      </w:tr>
      <w:tr w:rsidR="001C48EC" w:rsidTr="001C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P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Support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3,200</w:t>
            </w:r>
          </w:p>
        </w:tc>
      </w:tr>
      <w:tr w:rsidR="001C48EC" w:rsidTr="001C48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aker Fee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3,000</w:t>
            </w:r>
          </w:p>
        </w:tc>
      </w:tr>
      <w:tr w:rsidR="001C48EC" w:rsidTr="001C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aker Travel Expense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1,200</w:t>
            </w:r>
          </w:p>
        </w:tc>
      </w:tr>
      <w:tr w:rsidR="001C48EC" w:rsidTr="001C48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aker Misc. Expense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    200</w:t>
            </w:r>
          </w:p>
        </w:tc>
      </w:tr>
      <w:tr w:rsidR="001C48EC" w:rsidTr="001C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quipment Rental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1,500</w:t>
            </w:r>
          </w:p>
        </w:tc>
      </w:tr>
      <w:tr w:rsidR="001C48EC" w:rsidTr="001C48E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cellaneous Supplies</w:t>
            </w:r>
          </w:p>
        </w:tc>
        <w:tc>
          <w:tcPr>
            <w:tcW w:w="4788" w:type="dxa"/>
          </w:tcPr>
          <w:p w:rsidR="001C48EC" w:rsidRPr="001C48EC" w:rsidRDefault="001C48EC" w:rsidP="001C48EC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 1,800</w:t>
            </w:r>
          </w:p>
        </w:tc>
      </w:tr>
      <w:tr w:rsidR="001C48EC" w:rsidTr="001C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1C48EC" w:rsidRDefault="001C48EC" w:rsidP="001C48EC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 Budget</w:t>
            </w:r>
          </w:p>
        </w:tc>
        <w:tc>
          <w:tcPr>
            <w:tcW w:w="4788" w:type="dxa"/>
          </w:tcPr>
          <w:p w:rsidR="001C48EC" w:rsidRDefault="001C48EC" w:rsidP="001C48EC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,900</w:t>
            </w:r>
          </w:p>
        </w:tc>
      </w:tr>
    </w:tbl>
    <w:p w:rsidR="0055772E" w:rsidRDefault="0055772E" w:rsidP="001C48EC">
      <w:pPr>
        <w:spacing w:before="120" w:after="0" w:line="240" w:lineRule="auto"/>
      </w:pPr>
    </w:p>
    <w:p w:rsidR="001C48EC" w:rsidRDefault="001C48EC" w:rsidP="001C48EC">
      <w:pPr>
        <w:spacing w:before="120" w:after="0" w:line="240" w:lineRule="auto"/>
      </w:pPr>
      <w:bookmarkStart w:id="0" w:name="_GoBack"/>
      <w:bookmarkEnd w:id="0"/>
    </w:p>
    <w:sectPr w:rsidR="001C48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NDcwtjAwNTcxNTdS0lEKTi0uzszPAykwrAUAccEOaywAAAA="/>
  </w:docVars>
  <w:rsids>
    <w:rsidRoot w:val="001C48EC"/>
    <w:rsid w:val="001C48EC"/>
    <w:rsid w:val="0055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4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1C48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1">
    <w:name w:val="Medium Shading 1"/>
    <w:basedOn w:val="TableNormal"/>
    <w:uiPriority w:val="63"/>
    <w:rsid w:val="001C48E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4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1C48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1">
    <w:name w:val="Medium Shading 1"/>
    <w:basedOn w:val="TableNormal"/>
    <w:uiPriority w:val="63"/>
    <w:rsid w:val="001C48E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Lotich</dc:creator>
  <cp:lastModifiedBy>Patricia Lotich</cp:lastModifiedBy>
  <cp:revision>1</cp:revision>
  <dcterms:created xsi:type="dcterms:W3CDTF">2019-07-22T19:23:00Z</dcterms:created>
  <dcterms:modified xsi:type="dcterms:W3CDTF">2019-07-22T19:32:00Z</dcterms:modified>
</cp:coreProperties>
</file>